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bf0ff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0446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f347d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03Z</dcterms:created>
  <dcterms:modified xsi:type="dcterms:W3CDTF">2016-12-06T05:16:03Z</dcterms:modified>
</cp:coreProperties>
</file>